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81B18" w14:textId="0677B23B" w:rsidR="000F19E1" w:rsidRPr="00B537D1" w:rsidRDefault="00B537D1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noProof/>
          <w:color w:val="23527C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FE665A3" wp14:editId="1BFFEA93">
            <wp:simplePos x="0" y="0"/>
            <wp:positionH relativeFrom="column">
              <wp:posOffset>3499485</wp:posOffset>
            </wp:positionH>
            <wp:positionV relativeFrom="paragraph">
              <wp:posOffset>0</wp:posOffset>
            </wp:positionV>
            <wp:extent cx="2667000" cy="581025"/>
            <wp:effectExtent l="0" t="0" r="0" b="9525"/>
            <wp:wrapTight wrapText="bothSides">
              <wp:wrapPolygon edited="0">
                <wp:start x="0" y="0"/>
                <wp:lineTo x="0" y="12039"/>
                <wp:lineTo x="14966" y="21246"/>
                <wp:lineTo x="21446" y="21246"/>
                <wp:lineTo x="21446" y="2833"/>
                <wp:lineTo x="20520" y="0"/>
                <wp:lineTo x="0" y="0"/>
              </wp:wrapPolygon>
            </wp:wrapTight>
            <wp:docPr id="1" name="Picture 1" descr="Healthwatch Salfor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lthwatch Salfor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22B9" w:rsidRPr="00B537D1">
        <w:rPr>
          <w:rFonts w:ascii="Arial" w:hAnsi="Arial" w:cs="Arial"/>
          <w:b/>
          <w:sz w:val="28"/>
          <w:szCs w:val="28"/>
        </w:rPr>
        <w:t>Healthwatch Salford Board Meeting</w:t>
      </w:r>
    </w:p>
    <w:p w14:paraId="44C07ECE" w14:textId="0CE9F564" w:rsidR="001722B9" w:rsidRPr="00B537D1" w:rsidRDefault="001722B9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b/>
          <w:sz w:val="28"/>
          <w:szCs w:val="28"/>
        </w:rPr>
        <w:t xml:space="preserve">Part 1 </w:t>
      </w:r>
    </w:p>
    <w:p w14:paraId="7514594F" w14:textId="77777777" w:rsidR="00BA47B9" w:rsidRPr="00B537D1" w:rsidRDefault="00BA47B9" w:rsidP="00B22F38">
      <w:pPr>
        <w:rPr>
          <w:rFonts w:ascii="Arial" w:hAnsi="Arial" w:cs="Arial"/>
          <w:sz w:val="28"/>
          <w:szCs w:val="28"/>
          <w:u w:val="single"/>
        </w:rPr>
      </w:pPr>
      <w:r w:rsidRPr="00B537D1">
        <w:rPr>
          <w:rFonts w:ascii="Arial" w:hAnsi="Arial" w:cs="Arial"/>
          <w:sz w:val="28"/>
          <w:szCs w:val="28"/>
          <w:u w:val="single"/>
        </w:rPr>
        <w:t>Agenda</w:t>
      </w:r>
    </w:p>
    <w:p w14:paraId="28B313A0" w14:textId="77777777" w:rsidR="000F19E1" w:rsidRDefault="000F19E1" w:rsidP="000F19E1">
      <w:pPr>
        <w:pStyle w:val="PlainText"/>
        <w:jc w:val="center"/>
        <w:rPr>
          <w:b/>
          <w:bCs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7938"/>
      </w:tblGrid>
      <w:tr w:rsidR="00BA47B9" w:rsidRPr="00FB543B" w14:paraId="610F7774" w14:textId="77777777" w:rsidTr="00115F74">
        <w:tc>
          <w:tcPr>
            <w:tcW w:w="1696" w:type="dxa"/>
          </w:tcPr>
          <w:p w14:paraId="7904B890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Day &amp; Date</w:t>
            </w:r>
          </w:p>
        </w:tc>
        <w:tc>
          <w:tcPr>
            <w:tcW w:w="7938" w:type="dxa"/>
          </w:tcPr>
          <w:p w14:paraId="45296B8A" w14:textId="0AD687CA" w:rsidR="00BA47B9" w:rsidRPr="00FB543B" w:rsidRDefault="00516AC3" w:rsidP="00BA47B9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ednesday </w:t>
            </w:r>
            <w:r w:rsidR="00C0238F">
              <w:rPr>
                <w:rFonts w:cs="Arial"/>
                <w:sz w:val="22"/>
                <w:szCs w:val="22"/>
              </w:rPr>
              <w:t>14</w:t>
            </w:r>
            <w:r w:rsidR="00C0238F" w:rsidRPr="00C0238F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C0238F">
              <w:rPr>
                <w:rFonts w:cs="Arial"/>
                <w:sz w:val="22"/>
                <w:szCs w:val="22"/>
              </w:rPr>
              <w:t xml:space="preserve"> September</w:t>
            </w:r>
          </w:p>
        </w:tc>
      </w:tr>
      <w:tr w:rsidR="00BA47B9" w:rsidRPr="00FB543B" w14:paraId="24BCB313" w14:textId="77777777" w:rsidTr="00115F74">
        <w:tc>
          <w:tcPr>
            <w:tcW w:w="1696" w:type="dxa"/>
          </w:tcPr>
          <w:p w14:paraId="296693AE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7938" w:type="dxa"/>
          </w:tcPr>
          <w:p w14:paraId="5F3C3B52" w14:textId="6A8D20DD" w:rsidR="00BA47B9" w:rsidRPr="00FB543B" w:rsidRDefault="004751AC" w:rsidP="00051E9A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3.00pm until 4.00pm </w:t>
            </w:r>
          </w:p>
        </w:tc>
      </w:tr>
      <w:tr w:rsidR="00BA47B9" w:rsidRPr="00FB543B" w14:paraId="5B3088B1" w14:textId="77777777" w:rsidTr="00115F74">
        <w:tc>
          <w:tcPr>
            <w:tcW w:w="1696" w:type="dxa"/>
          </w:tcPr>
          <w:p w14:paraId="762EA429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Venue</w:t>
            </w:r>
          </w:p>
        </w:tc>
        <w:tc>
          <w:tcPr>
            <w:tcW w:w="7938" w:type="dxa"/>
          </w:tcPr>
          <w:p w14:paraId="07CDE3ED" w14:textId="532010AC" w:rsidR="00C845E7" w:rsidRPr="00FB543B" w:rsidRDefault="00722CA2" w:rsidP="00C845E7">
            <w:pPr>
              <w:pStyle w:val="Body"/>
              <w:rPr>
                <w:rFonts w:ascii="Arial" w:hAnsi="Arial" w:cs="Arial"/>
              </w:rPr>
            </w:pPr>
            <w:r w:rsidRPr="00FB543B">
              <w:rPr>
                <w:rFonts w:ascii="Arial" w:hAnsi="Arial" w:cs="Arial"/>
                <w:bCs/>
              </w:rPr>
              <w:t>Zoom</w:t>
            </w:r>
            <w:r w:rsidR="00C845E7" w:rsidRPr="00FB543B">
              <w:rPr>
                <w:rFonts w:ascii="Arial" w:hAnsi="Arial" w:cs="Arial"/>
                <w:bCs/>
              </w:rPr>
              <w:t xml:space="preserve"> (</w:t>
            </w:r>
            <w:r w:rsidR="00C845E7" w:rsidRPr="00FB543B">
              <w:rPr>
                <w:rFonts w:ascii="Arial" w:hAnsi="Arial" w:cs="Arial"/>
                <w:lang w:val="en-US"/>
              </w:rPr>
              <w:t>Board agreement under 41(6) of HWS constitution to the Board meeting being conducted by electronic means)</w:t>
            </w:r>
          </w:p>
          <w:p w14:paraId="765CA4F0" w14:textId="00ADB219" w:rsidR="00BA47B9" w:rsidRPr="00FB543B" w:rsidRDefault="00BA47B9" w:rsidP="00BA47B9">
            <w:pPr>
              <w:pStyle w:val="PlainText"/>
              <w:rPr>
                <w:bCs/>
                <w:sz w:val="22"/>
                <w:szCs w:val="22"/>
              </w:rPr>
            </w:pPr>
          </w:p>
        </w:tc>
      </w:tr>
    </w:tbl>
    <w:p w14:paraId="3792CE32" w14:textId="77777777" w:rsidR="00AD4BFF" w:rsidRPr="000F19E1" w:rsidRDefault="00AD4BFF" w:rsidP="001722B9">
      <w:pPr>
        <w:pStyle w:val="PlainText"/>
        <w:rPr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"/>
        <w:gridCol w:w="1404"/>
        <w:gridCol w:w="3410"/>
        <w:gridCol w:w="2268"/>
        <w:gridCol w:w="1836"/>
      </w:tblGrid>
      <w:tr w:rsidR="00781312" w14:paraId="3DBEB054" w14:textId="77777777" w:rsidTr="00115F74">
        <w:tc>
          <w:tcPr>
            <w:tcW w:w="710" w:type="dxa"/>
          </w:tcPr>
          <w:p w14:paraId="2E3F1E00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No</w:t>
            </w:r>
          </w:p>
        </w:tc>
        <w:tc>
          <w:tcPr>
            <w:tcW w:w="4814" w:type="dxa"/>
            <w:gridSpan w:val="2"/>
          </w:tcPr>
          <w:p w14:paraId="466EB31A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Details</w:t>
            </w:r>
          </w:p>
        </w:tc>
        <w:tc>
          <w:tcPr>
            <w:tcW w:w="2268" w:type="dxa"/>
          </w:tcPr>
          <w:p w14:paraId="1FD9C2C4" w14:textId="593DC9B1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 xml:space="preserve">Lead </w:t>
            </w:r>
          </w:p>
        </w:tc>
        <w:tc>
          <w:tcPr>
            <w:tcW w:w="1836" w:type="dxa"/>
          </w:tcPr>
          <w:p w14:paraId="00119646" w14:textId="073FD5E6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Paper/Verbal</w:t>
            </w:r>
          </w:p>
        </w:tc>
      </w:tr>
      <w:tr w:rsidR="00781312" w14:paraId="5CD82E99" w14:textId="77777777" w:rsidTr="00115F74">
        <w:tc>
          <w:tcPr>
            <w:tcW w:w="710" w:type="dxa"/>
          </w:tcPr>
          <w:p w14:paraId="4DFF1297" w14:textId="109E0B05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814" w:type="dxa"/>
            <w:gridSpan w:val="2"/>
          </w:tcPr>
          <w:p w14:paraId="4D790272" w14:textId="19A8F42C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Welcome, Introductions and Apologies</w:t>
            </w:r>
          </w:p>
          <w:p w14:paraId="365FB637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10DE3DEA" w14:textId="7B2974F2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hil Morgan, </w:t>
            </w:r>
            <w:r w:rsidR="00781312" w:rsidRPr="00FB543B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836" w:type="dxa"/>
          </w:tcPr>
          <w:p w14:paraId="696B84F2" w14:textId="3013F21D" w:rsidR="00781312" w:rsidRPr="00FB543B" w:rsidRDefault="00781312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457D25AF" w14:textId="77777777" w:rsidTr="00115F74">
        <w:tc>
          <w:tcPr>
            <w:tcW w:w="710" w:type="dxa"/>
          </w:tcPr>
          <w:p w14:paraId="1C7A3A51" w14:textId="4C79CDA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  <w:p w14:paraId="181BFA9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691913" w14:textId="10B0BA0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1</w:t>
            </w:r>
          </w:p>
          <w:p w14:paraId="4EF39371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716C2FF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DD273C" w14:textId="77777777" w:rsidR="00FB543B" w:rsidRPr="00FB543B" w:rsidRDefault="00FB543B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5E78EF5E" w14:textId="62503254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2</w:t>
            </w:r>
          </w:p>
        </w:tc>
        <w:tc>
          <w:tcPr>
            <w:tcW w:w="4814" w:type="dxa"/>
            <w:gridSpan w:val="2"/>
          </w:tcPr>
          <w:p w14:paraId="6083E4DA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Minutes and Action Log</w:t>
            </w:r>
          </w:p>
          <w:p w14:paraId="3EEF7B2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53651A" w14:textId="28C6D73A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Minutes of the Meeting held </w:t>
            </w:r>
            <w:r w:rsidR="00520BF5">
              <w:rPr>
                <w:rFonts w:cs="Arial"/>
                <w:sz w:val="22"/>
                <w:szCs w:val="22"/>
              </w:rPr>
              <w:t xml:space="preserve">on Thursday </w:t>
            </w:r>
            <w:r w:rsidR="00516AC3">
              <w:rPr>
                <w:rFonts w:cs="Arial"/>
                <w:sz w:val="22"/>
                <w:szCs w:val="22"/>
              </w:rPr>
              <w:t>7</w:t>
            </w:r>
            <w:r w:rsidR="00516AC3" w:rsidRPr="00516AC3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516AC3">
              <w:rPr>
                <w:rFonts w:cs="Arial"/>
                <w:sz w:val="22"/>
                <w:szCs w:val="22"/>
              </w:rPr>
              <w:t xml:space="preserve"> July 2022</w:t>
            </w:r>
          </w:p>
          <w:p w14:paraId="0CE8BBA8" w14:textId="3DC4C1C9" w:rsidR="00FB543B" w:rsidRPr="00FB543B" w:rsidRDefault="00FB543B" w:rsidP="00AD4BFF">
            <w:pPr>
              <w:pStyle w:val="PlainText"/>
              <w:rPr>
                <w:rFonts w:cs="Arial"/>
                <w:i/>
                <w:iCs/>
                <w:sz w:val="22"/>
                <w:szCs w:val="22"/>
              </w:rPr>
            </w:pPr>
            <w:r w:rsidRPr="00FB543B">
              <w:rPr>
                <w:i/>
                <w:iCs/>
                <w:sz w:val="22"/>
                <w:szCs w:val="22"/>
              </w:rPr>
              <w:t>To receive and approve the minutes</w:t>
            </w:r>
          </w:p>
          <w:p w14:paraId="0E5A4E32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39768D09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ction Log update</w:t>
            </w:r>
          </w:p>
          <w:p w14:paraId="140D66F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79189066" w14:textId="0BDD6A52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5CA87240" w14:textId="083C19AE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36" w:type="dxa"/>
          </w:tcPr>
          <w:p w14:paraId="0538E488" w14:textId="3FB4C80F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aper </w:t>
            </w:r>
          </w:p>
          <w:p w14:paraId="72A3D8EB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2C5B353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781312" w14:paraId="73729E0E" w14:textId="77777777" w:rsidTr="00115F74">
        <w:tc>
          <w:tcPr>
            <w:tcW w:w="710" w:type="dxa"/>
          </w:tcPr>
          <w:p w14:paraId="528B9580" w14:textId="709C86EA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814" w:type="dxa"/>
            <w:gridSpan w:val="2"/>
          </w:tcPr>
          <w:p w14:paraId="07B2175A" w14:textId="77777777" w:rsidR="00781312" w:rsidRPr="00FB543B" w:rsidRDefault="00781312" w:rsidP="006227B5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eclaration of interest</w:t>
            </w:r>
          </w:p>
          <w:p w14:paraId="4FF32B70" w14:textId="56368720" w:rsidR="003C098D" w:rsidRPr="00FB543B" w:rsidRDefault="003C098D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5236883" w14:textId="77777777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3ED63CA8" w14:textId="3A60F853" w:rsidR="003C098D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36" w:type="dxa"/>
          </w:tcPr>
          <w:p w14:paraId="3BE1D21F" w14:textId="58CB5035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146C7FA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B543B" w14:paraId="69C1D570" w14:textId="77777777" w:rsidTr="00115F74">
        <w:tc>
          <w:tcPr>
            <w:tcW w:w="710" w:type="dxa"/>
          </w:tcPr>
          <w:p w14:paraId="35B07796" w14:textId="0F606956" w:rsidR="00FB543B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814" w:type="dxa"/>
            <w:gridSpan w:val="2"/>
          </w:tcPr>
          <w:p w14:paraId="1DD8620B" w14:textId="77777777" w:rsidR="00FB543B" w:rsidRPr="00FB543B" w:rsidRDefault="00FB543B" w:rsidP="006227B5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Question from members of the public</w:t>
            </w:r>
          </w:p>
          <w:p w14:paraId="4DE873AF" w14:textId="27811391" w:rsidR="00FB543B" w:rsidRPr="00FB543B" w:rsidRDefault="00FB543B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858403D" w14:textId="77777777" w:rsidR="00FB543B" w:rsidRPr="00FB543B" w:rsidRDefault="00FB543B" w:rsidP="00FB543B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69AAD145" w14:textId="77777777" w:rsidR="00FB543B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36" w:type="dxa"/>
          </w:tcPr>
          <w:p w14:paraId="592B35F5" w14:textId="39DA0A0A" w:rsidR="00FB543B" w:rsidRPr="00FB543B" w:rsidRDefault="00FB543B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</w:tc>
      </w:tr>
      <w:tr w:rsidR="00EE7DEF" w14:paraId="18482C8E" w14:textId="77777777" w:rsidTr="00115F74">
        <w:tc>
          <w:tcPr>
            <w:tcW w:w="710" w:type="dxa"/>
          </w:tcPr>
          <w:p w14:paraId="7EECA9C1" w14:textId="7689EE0A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814" w:type="dxa"/>
            <w:gridSpan w:val="2"/>
          </w:tcPr>
          <w:p w14:paraId="3C96369C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 xml:space="preserve">Chairs Report </w:t>
            </w:r>
          </w:p>
          <w:p w14:paraId="69B9E2A0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37F9CE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>To receive, note and make comments on the report.</w:t>
            </w:r>
          </w:p>
          <w:p w14:paraId="5839489F" w14:textId="17A50E56" w:rsidR="00F30905" w:rsidRPr="00FB543B" w:rsidRDefault="00F30905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8A3F12D" w14:textId="1A301A41" w:rsidR="00EE7DEF" w:rsidRPr="00FB543B" w:rsidRDefault="007B7FBF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hil Morgan, Chair</w:t>
            </w:r>
          </w:p>
        </w:tc>
        <w:tc>
          <w:tcPr>
            <w:tcW w:w="1836" w:type="dxa"/>
          </w:tcPr>
          <w:p w14:paraId="34681707" w14:textId="43C92BE0" w:rsidR="00EE7DEF" w:rsidRPr="00FB543B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EE7DEF" w14:paraId="76A3DEDD" w14:textId="77777777" w:rsidTr="00115F74">
        <w:tc>
          <w:tcPr>
            <w:tcW w:w="710" w:type="dxa"/>
          </w:tcPr>
          <w:p w14:paraId="659A9ED8" w14:textId="103899E3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4814" w:type="dxa"/>
            <w:gridSpan w:val="2"/>
          </w:tcPr>
          <w:p w14:paraId="5B78F7AC" w14:textId="7A631521" w:rsidR="00F30905" w:rsidRPr="007B7FBF" w:rsidRDefault="007B7FBF" w:rsidP="009F1EF9">
            <w:pPr>
              <w:pStyle w:val="PlainText"/>
              <w:rPr>
                <w:sz w:val="22"/>
                <w:szCs w:val="22"/>
              </w:rPr>
            </w:pPr>
            <w:r w:rsidRPr="007B7FBF">
              <w:rPr>
                <w:sz w:val="22"/>
                <w:szCs w:val="22"/>
              </w:rPr>
              <w:t>Chief Officer update</w:t>
            </w:r>
          </w:p>
          <w:p w14:paraId="77CC9FBA" w14:textId="5AC1E4F2" w:rsidR="00F30905" w:rsidRPr="007B7FBF" w:rsidRDefault="00F30905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018ABEB" w14:textId="10725EB1" w:rsidR="00EE7DEF" w:rsidRPr="007B7FBF" w:rsidRDefault="007B7FBF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Sam Cook, Chief Officer</w:t>
            </w:r>
          </w:p>
        </w:tc>
        <w:tc>
          <w:tcPr>
            <w:tcW w:w="1836" w:type="dxa"/>
          </w:tcPr>
          <w:p w14:paraId="4D8807E6" w14:textId="6998C355" w:rsidR="00EE7DEF" w:rsidRPr="007B7FBF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C0238F" w14:paraId="48A43A06" w14:textId="77777777" w:rsidTr="00115F74">
        <w:tc>
          <w:tcPr>
            <w:tcW w:w="710" w:type="dxa"/>
          </w:tcPr>
          <w:p w14:paraId="07961DB6" w14:textId="18CC534D" w:rsidR="00C0238F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4814" w:type="dxa"/>
            <w:gridSpan w:val="2"/>
          </w:tcPr>
          <w:p w14:paraId="24FE8EF5" w14:textId="1A586FB9" w:rsidR="00C0238F" w:rsidRPr="007B7FBF" w:rsidRDefault="00C0238F" w:rsidP="009F1EF9">
            <w:pPr>
              <w:pStyle w:val="Plain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me</w:t>
            </w:r>
            <w:r w:rsidR="0062164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are report</w:t>
            </w:r>
          </w:p>
        </w:tc>
        <w:tc>
          <w:tcPr>
            <w:tcW w:w="2268" w:type="dxa"/>
          </w:tcPr>
          <w:p w14:paraId="54BF1D8D" w14:textId="4B57F9D2" w:rsidR="00C0238F" w:rsidRDefault="00C0238F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Ali Macleod, Engagement Officer</w:t>
            </w:r>
          </w:p>
        </w:tc>
        <w:tc>
          <w:tcPr>
            <w:tcW w:w="1836" w:type="dxa"/>
          </w:tcPr>
          <w:p w14:paraId="42DD8E2D" w14:textId="34AF5855" w:rsidR="00C0238F" w:rsidRDefault="00C0238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/verbal</w:t>
            </w:r>
          </w:p>
        </w:tc>
      </w:tr>
      <w:tr w:rsidR="003C098D" w14:paraId="393EB668" w14:textId="77777777" w:rsidTr="00115F74">
        <w:tc>
          <w:tcPr>
            <w:tcW w:w="710" w:type="dxa"/>
          </w:tcPr>
          <w:p w14:paraId="3418F3D0" w14:textId="4C3AEABA" w:rsidR="003C098D" w:rsidRPr="00FB543B" w:rsidRDefault="008224B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</w:p>
        </w:tc>
        <w:tc>
          <w:tcPr>
            <w:tcW w:w="4814" w:type="dxa"/>
            <w:gridSpan w:val="2"/>
          </w:tcPr>
          <w:p w14:paraId="218E77A6" w14:textId="77777777" w:rsidR="003C098D" w:rsidRPr="00FB543B" w:rsidRDefault="003C098D" w:rsidP="009F1EF9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Representatives Feedback [anything exceptional to report]</w:t>
            </w:r>
          </w:p>
          <w:p w14:paraId="5D172C48" w14:textId="77777777" w:rsidR="003C098D" w:rsidRPr="00FB543B" w:rsidRDefault="003C098D" w:rsidP="009F1EF9">
            <w:pPr>
              <w:pStyle w:val="PlainText"/>
              <w:rPr>
                <w:sz w:val="22"/>
                <w:szCs w:val="22"/>
              </w:rPr>
            </w:pPr>
          </w:p>
          <w:p w14:paraId="4917A594" w14:textId="77777777" w:rsidR="003C098D" w:rsidRPr="00FB543B" w:rsidRDefault="003C098D" w:rsidP="009F1EF9">
            <w:pPr>
              <w:pStyle w:val="PlainText"/>
              <w:rPr>
                <w:i/>
                <w:iCs/>
                <w:sz w:val="22"/>
                <w:szCs w:val="22"/>
              </w:rPr>
            </w:pPr>
            <w:r w:rsidRPr="00FB543B">
              <w:rPr>
                <w:i/>
                <w:iCs/>
                <w:sz w:val="22"/>
                <w:szCs w:val="22"/>
              </w:rPr>
              <w:t>To receive representative feedback and make comments</w:t>
            </w:r>
            <w:r w:rsidR="00FB543B" w:rsidRPr="00FB543B">
              <w:rPr>
                <w:i/>
                <w:iCs/>
                <w:sz w:val="22"/>
                <w:szCs w:val="22"/>
              </w:rPr>
              <w:t>.</w:t>
            </w:r>
          </w:p>
          <w:p w14:paraId="3C4E3686" w14:textId="714A43CB" w:rsidR="00FB543B" w:rsidRPr="00FB543B" w:rsidRDefault="00FB543B" w:rsidP="009F1EF9">
            <w:pPr>
              <w:pStyle w:val="PlainText"/>
              <w:rPr>
                <w:rFonts w:cs="Arial"/>
                <w:i/>
                <w:iCs/>
                <w:sz w:val="22"/>
                <w:szCs w:val="22"/>
              </w:rPr>
            </w:pPr>
          </w:p>
        </w:tc>
        <w:tc>
          <w:tcPr>
            <w:tcW w:w="2268" w:type="dxa"/>
          </w:tcPr>
          <w:p w14:paraId="1F8E82DB" w14:textId="3777C205" w:rsidR="003C098D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l</w:t>
            </w:r>
          </w:p>
        </w:tc>
        <w:tc>
          <w:tcPr>
            <w:tcW w:w="1836" w:type="dxa"/>
          </w:tcPr>
          <w:p w14:paraId="393ECCAC" w14:textId="7CAC5EB6" w:rsidR="003C098D" w:rsidRPr="00FB543B" w:rsidRDefault="00FB543B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1B7595D2" w14:textId="77777777" w:rsidTr="00115F74">
        <w:tc>
          <w:tcPr>
            <w:tcW w:w="710" w:type="dxa"/>
          </w:tcPr>
          <w:p w14:paraId="31226544" w14:textId="2152466E" w:rsidR="00781312" w:rsidRPr="00FB543B" w:rsidRDefault="008224B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</w:p>
          <w:p w14:paraId="10603100" w14:textId="67E3F089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4814" w:type="dxa"/>
            <w:gridSpan w:val="2"/>
          </w:tcPr>
          <w:p w14:paraId="42F76902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ny Other Business</w:t>
            </w:r>
          </w:p>
          <w:p w14:paraId="73710C95" w14:textId="77777777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40E78FA5" w14:textId="3B8638AA" w:rsidR="009E682E" w:rsidRPr="00FB543B" w:rsidRDefault="009E682E" w:rsidP="003C098D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0305C90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ll</w:t>
            </w:r>
          </w:p>
          <w:p w14:paraId="2D3DA4D6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7E95EB" w14:textId="6A3BBBBC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36" w:type="dxa"/>
          </w:tcPr>
          <w:p w14:paraId="71A44589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084CE26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294A1E35" w14:textId="1720A4A0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75ED3" w14:paraId="1A2B9B5F" w14:textId="77777777" w:rsidTr="00463834">
        <w:tc>
          <w:tcPr>
            <w:tcW w:w="2114" w:type="dxa"/>
            <w:gridSpan w:val="2"/>
          </w:tcPr>
          <w:p w14:paraId="09016678" w14:textId="77777777" w:rsidR="00F75ED3" w:rsidRPr="00FB543B" w:rsidRDefault="00F75ED3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ate &amp; Time of Next Meeting</w:t>
            </w:r>
          </w:p>
        </w:tc>
        <w:tc>
          <w:tcPr>
            <w:tcW w:w="7514" w:type="dxa"/>
            <w:gridSpan w:val="3"/>
          </w:tcPr>
          <w:p w14:paraId="1B1FC80D" w14:textId="361330DE" w:rsidR="008224B7" w:rsidRDefault="00C10A2C" w:rsidP="007123E5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GM 2</w:t>
            </w:r>
            <w:r w:rsidRPr="00C10A2C">
              <w:rPr>
                <w:rFonts w:cs="Arial"/>
                <w:sz w:val="22"/>
                <w:szCs w:val="22"/>
                <w:vertAlign w:val="superscript"/>
              </w:rPr>
              <w:t>nd</w:t>
            </w:r>
            <w:r>
              <w:rPr>
                <w:rFonts w:cs="Arial"/>
                <w:sz w:val="22"/>
                <w:szCs w:val="22"/>
              </w:rPr>
              <w:t xml:space="preserve"> November 3pm</w:t>
            </w:r>
          </w:p>
          <w:p w14:paraId="19467EFB" w14:textId="1E3B8F36" w:rsidR="00C10A2C" w:rsidRPr="00FB543B" w:rsidRDefault="00C10A2C" w:rsidP="007123E5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Board meeting 7</w:t>
            </w:r>
            <w:r w:rsidRPr="00C10A2C">
              <w:rPr>
                <w:rFonts w:cs="Arial"/>
                <w:sz w:val="22"/>
                <w:szCs w:val="22"/>
                <w:vertAlign w:val="superscript"/>
              </w:rPr>
              <w:t>th</w:t>
            </w:r>
            <w:r>
              <w:rPr>
                <w:rFonts w:cs="Arial"/>
                <w:sz w:val="22"/>
                <w:szCs w:val="22"/>
              </w:rPr>
              <w:t xml:space="preserve"> December 3pm</w:t>
            </w:r>
          </w:p>
          <w:p w14:paraId="3C476648" w14:textId="77777777" w:rsidR="00B90D32" w:rsidRPr="00FB543B" w:rsidRDefault="00B90D3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</w:tbl>
    <w:p w14:paraId="63534A82" w14:textId="77777777" w:rsidR="00F30905" w:rsidRPr="00F30905" w:rsidRDefault="00F30905" w:rsidP="00F30905"/>
    <w:sectPr w:rsidR="00F30905" w:rsidRPr="00F30905" w:rsidSect="00F25B0F">
      <w:pgSz w:w="11906" w:h="16838"/>
      <w:pgMar w:top="794" w:right="1134" w:bottom="79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47407" w14:textId="77777777" w:rsidR="00BC5A2E" w:rsidRDefault="00BC5A2E" w:rsidP="00F30905">
      <w:r>
        <w:separator/>
      </w:r>
    </w:p>
  </w:endnote>
  <w:endnote w:type="continuationSeparator" w:id="0">
    <w:p w14:paraId="5A262CA4" w14:textId="77777777" w:rsidR="00BC5A2E" w:rsidRDefault="00BC5A2E" w:rsidP="00F30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90E2A" w14:textId="77777777" w:rsidR="00BC5A2E" w:rsidRDefault="00BC5A2E" w:rsidP="00F30905">
      <w:r>
        <w:separator/>
      </w:r>
    </w:p>
  </w:footnote>
  <w:footnote w:type="continuationSeparator" w:id="0">
    <w:p w14:paraId="08C68FDA" w14:textId="77777777" w:rsidR="00BC5A2E" w:rsidRDefault="00BC5A2E" w:rsidP="00F30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724BD"/>
    <w:multiLevelType w:val="hybridMultilevel"/>
    <w:tmpl w:val="5DD42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84127"/>
    <w:multiLevelType w:val="hybridMultilevel"/>
    <w:tmpl w:val="65F6216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4C86CB8"/>
    <w:multiLevelType w:val="hybridMultilevel"/>
    <w:tmpl w:val="4F087E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415DDE"/>
    <w:multiLevelType w:val="hybridMultilevel"/>
    <w:tmpl w:val="A7F86A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35DFE"/>
    <w:multiLevelType w:val="hybridMultilevel"/>
    <w:tmpl w:val="530ED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054DE"/>
    <w:multiLevelType w:val="hybridMultilevel"/>
    <w:tmpl w:val="278690B8"/>
    <w:lvl w:ilvl="0" w:tplc="08090001">
      <w:start w:val="1"/>
      <w:numFmt w:val="bullet"/>
      <w:lvlText w:val=""/>
      <w:lvlJc w:val="left"/>
      <w:pPr>
        <w:ind w:left="45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86" w:hanging="360"/>
      </w:pPr>
      <w:rPr>
        <w:rFonts w:ascii="Wingdings" w:hAnsi="Wingdings" w:hint="default"/>
      </w:rPr>
    </w:lvl>
  </w:abstractNum>
  <w:abstractNum w:abstractNumId="6" w15:restartNumberingAfterBreak="0">
    <w:nsid w:val="71191DD9"/>
    <w:multiLevelType w:val="hybridMultilevel"/>
    <w:tmpl w:val="68064B8A"/>
    <w:lvl w:ilvl="0" w:tplc="0809000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1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66" w:hanging="360"/>
      </w:pPr>
      <w:rPr>
        <w:rFonts w:ascii="Wingdings" w:hAnsi="Wingdings" w:hint="default"/>
      </w:rPr>
    </w:lvl>
  </w:abstractNum>
  <w:abstractNum w:abstractNumId="7" w15:restartNumberingAfterBreak="0">
    <w:nsid w:val="7B327F56"/>
    <w:multiLevelType w:val="hybridMultilevel"/>
    <w:tmpl w:val="CC3EF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758204">
    <w:abstractNumId w:val="1"/>
  </w:num>
  <w:num w:numId="2" w16cid:durableId="1231964726">
    <w:abstractNumId w:val="7"/>
  </w:num>
  <w:num w:numId="3" w16cid:durableId="1920821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63729456">
    <w:abstractNumId w:val="2"/>
  </w:num>
  <w:num w:numId="5" w16cid:durableId="469054008">
    <w:abstractNumId w:val="6"/>
  </w:num>
  <w:num w:numId="6" w16cid:durableId="590629127">
    <w:abstractNumId w:val="5"/>
  </w:num>
  <w:num w:numId="7" w16cid:durableId="247539148">
    <w:abstractNumId w:val="4"/>
  </w:num>
  <w:num w:numId="8" w16cid:durableId="616789767">
    <w:abstractNumId w:val="3"/>
  </w:num>
  <w:num w:numId="9" w16cid:durableId="179123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yMjMztDA3M7JQ0lEKTi0uzszPAykwrAUA5rmO7SwAAAA="/>
  </w:docVars>
  <w:rsids>
    <w:rsidRoot w:val="000F19E1"/>
    <w:rsid w:val="00040188"/>
    <w:rsid w:val="00051E9A"/>
    <w:rsid w:val="00067CC1"/>
    <w:rsid w:val="0008287F"/>
    <w:rsid w:val="000A6C89"/>
    <w:rsid w:val="000F19E1"/>
    <w:rsid w:val="00105757"/>
    <w:rsid w:val="00115F74"/>
    <w:rsid w:val="0012398F"/>
    <w:rsid w:val="0013014F"/>
    <w:rsid w:val="00136652"/>
    <w:rsid w:val="00152F8F"/>
    <w:rsid w:val="00153808"/>
    <w:rsid w:val="00155396"/>
    <w:rsid w:val="00156507"/>
    <w:rsid w:val="00163EED"/>
    <w:rsid w:val="00164C4B"/>
    <w:rsid w:val="001722B9"/>
    <w:rsid w:val="00181C9D"/>
    <w:rsid w:val="00181CFC"/>
    <w:rsid w:val="001A4DFA"/>
    <w:rsid w:val="001B3B34"/>
    <w:rsid w:val="001D19C0"/>
    <w:rsid w:val="001D5C6B"/>
    <w:rsid w:val="001D62D7"/>
    <w:rsid w:val="001F3D0B"/>
    <w:rsid w:val="002109AF"/>
    <w:rsid w:val="00210A15"/>
    <w:rsid w:val="0022480E"/>
    <w:rsid w:val="00255563"/>
    <w:rsid w:val="002718EB"/>
    <w:rsid w:val="0027641C"/>
    <w:rsid w:val="002835D2"/>
    <w:rsid w:val="002A28F0"/>
    <w:rsid w:val="002D2FD3"/>
    <w:rsid w:val="002E24CB"/>
    <w:rsid w:val="002E32B7"/>
    <w:rsid w:val="00311F85"/>
    <w:rsid w:val="003242F2"/>
    <w:rsid w:val="003277E4"/>
    <w:rsid w:val="0034206C"/>
    <w:rsid w:val="003566DB"/>
    <w:rsid w:val="00363152"/>
    <w:rsid w:val="0037506B"/>
    <w:rsid w:val="00395149"/>
    <w:rsid w:val="00396CE2"/>
    <w:rsid w:val="003B1BEC"/>
    <w:rsid w:val="003C098D"/>
    <w:rsid w:val="003C2444"/>
    <w:rsid w:val="003D3813"/>
    <w:rsid w:val="003E17DA"/>
    <w:rsid w:val="003F18A9"/>
    <w:rsid w:val="0040401B"/>
    <w:rsid w:val="00422D1A"/>
    <w:rsid w:val="004337C5"/>
    <w:rsid w:val="004363F2"/>
    <w:rsid w:val="00446745"/>
    <w:rsid w:val="00456C16"/>
    <w:rsid w:val="00461FE3"/>
    <w:rsid w:val="00463288"/>
    <w:rsid w:val="00463710"/>
    <w:rsid w:val="00464F07"/>
    <w:rsid w:val="00471FA5"/>
    <w:rsid w:val="004751AC"/>
    <w:rsid w:val="00475B8F"/>
    <w:rsid w:val="004B1C7E"/>
    <w:rsid w:val="004D31A6"/>
    <w:rsid w:val="004D6989"/>
    <w:rsid w:val="004E3C55"/>
    <w:rsid w:val="004F40A3"/>
    <w:rsid w:val="00501F75"/>
    <w:rsid w:val="00502183"/>
    <w:rsid w:val="005138DA"/>
    <w:rsid w:val="00514FBF"/>
    <w:rsid w:val="00516AC3"/>
    <w:rsid w:val="00520BF5"/>
    <w:rsid w:val="00571AFD"/>
    <w:rsid w:val="00581779"/>
    <w:rsid w:val="00581E8C"/>
    <w:rsid w:val="005B20C7"/>
    <w:rsid w:val="005D67DC"/>
    <w:rsid w:val="005E480B"/>
    <w:rsid w:val="005E6A70"/>
    <w:rsid w:val="005F50D4"/>
    <w:rsid w:val="00613FF7"/>
    <w:rsid w:val="00621642"/>
    <w:rsid w:val="006227B5"/>
    <w:rsid w:val="006431A0"/>
    <w:rsid w:val="006450E1"/>
    <w:rsid w:val="00651342"/>
    <w:rsid w:val="00682DD4"/>
    <w:rsid w:val="0068334D"/>
    <w:rsid w:val="0068708E"/>
    <w:rsid w:val="006B1F22"/>
    <w:rsid w:val="006C50DA"/>
    <w:rsid w:val="006E1E3D"/>
    <w:rsid w:val="006E4D3D"/>
    <w:rsid w:val="006E71EB"/>
    <w:rsid w:val="006F2D7C"/>
    <w:rsid w:val="007123E5"/>
    <w:rsid w:val="00722CA2"/>
    <w:rsid w:val="00724402"/>
    <w:rsid w:val="00724ABB"/>
    <w:rsid w:val="00734EB9"/>
    <w:rsid w:val="007420A7"/>
    <w:rsid w:val="00754B06"/>
    <w:rsid w:val="00764762"/>
    <w:rsid w:val="00781312"/>
    <w:rsid w:val="007911CD"/>
    <w:rsid w:val="007A4992"/>
    <w:rsid w:val="007B2DB1"/>
    <w:rsid w:val="007B7FBF"/>
    <w:rsid w:val="007C3E63"/>
    <w:rsid w:val="007F4291"/>
    <w:rsid w:val="008176BE"/>
    <w:rsid w:val="008224B7"/>
    <w:rsid w:val="008304DB"/>
    <w:rsid w:val="00834C07"/>
    <w:rsid w:val="008956D4"/>
    <w:rsid w:val="008B01B6"/>
    <w:rsid w:val="008C74EE"/>
    <w:rsid w:val="008D531A"/>
    <w:rsid w:val="00902D5E"/>
    <w:rsid w:val="00936B9C"/>
    <w:rsid w:val="00943E2D"/>
    <w:rsid w:val="00944950"/>
    <w:rsid w:val="009463CE"/>
    <w:rsid w:val="00960E0E"/>
    <w:rsid w:val="00993BBE"/>
    <w:rsid w:val="009B2728"/>
    <w:rsid w:val="009D6F7A"/>
    <w:rsid w:val="009E682E"/>
    <w:rsid w:val="009F1EF9"/>
    <w:rsid w:val="009F2132"/>
    <w:rsid w:val="00A3529E"/>
    <w:rsid w:val="00A60A9C"/>
    <w:rsid w:val="00A836C1"/>
    <w:rsid w:val="00A91381"/>
    <w:rsid w:val="00A93576"/>
    <w:rsid w:val="00A936A3"/>
    <w:rsid w:val="00AB3530"/>
    <w:rsid w:val="00AC0A6D"/>
    <w:rsid w:val="00AC3F6A"/>
    <w:rsid w:val="00AC4320"/>
    <w:rsid w:val="00AC4F87"/>
    <w:rsid w:val="00AD4BFF"/>
    <w:rsid w:val="00B22F38"/>
    <w:rsid w:val="00B5097A"/>
    <w:rsid w:val="00B537D1"/>
    <w:rsid w:val="00B54A2F"/>
    <w:rsid w:val="00B5502E"/>
    <w:rsid w:val="00B834B6"/>
    <w:rsid w:val="00B90D32"/>
    <w:rsid w:val="00B94587"/>
    <w:rsid w:val="00BA47B9"/>
    <w:rsid w:val="00BB1D0A"/>
    <w:rsid w:val="00BC5A2E"/>
    <w:rsid w:val="00BC6B04"/>
    <w:rsid w:val="00BD7BFB"/>
    <w:rsid w:val="00C0238F"/>
    <w:rsid w:val="00C10A2C"/>
    <w:rsid w:val="00C1172D"/>
    <w:rsid w:val="00C37AAD"/>
    <w:rsid w:val="00C733E4"/>
    <w:rsid w:val="00C845E7"/>
    <w:rsid w:val="00CA0D0C"/>
    <w:rsid w:val="00CB12F0"/>
    <w:rsid w:val="00CB4676"/>
    <w:rsid w:val="00CB7D2A"/>
    <w:rsid w:val="00CD3B29"/>
    <w:rsid w:val="00CF288C"/>
    <w:rsid w:val="00D0309D"/>
    <w:rsid w:val="00D103D9"/>
    <w:rsid w:val="00D14A75"/>
    <w:rsid w:val="00D52D9F"/>
    <w:rsid w:val="00D864BF"/>
    <w:rsid w:val="00D924C1"/>
    <w:rsid w:val="00D93785"/>
    <w:rsid w:val="00D95E2A"/>
    <w:rsid w:val="00D97DED"/>
    <w:rsid w:val="00DD7D71"/>
    <w:rsid w:val="00DE2F85"/>
    <w:rsid w:val="00DF7165"/>
    <w:rsid w:val="00E041FA"/>
    <w:rsid w:val="00E072DC"/>
    <w:rsid w:val="00E14861"/>
    <w:rsid w:val="00E163C3"/>
    <w:rsid w:val="00E31E09"/>
    <w:rsid w:val="00E4366E"/>
    <w:rsid w:val="00E478D9"/>
    <w:rsid w:val="00E537BE"/>
    <w:rsid w:val="00E554C5"/>
    <w:rsid w:val="00E57709"/>
    <w:rsid w:val="00E64189"/>
    <w:rsid w:val="00EA4E46"/>
    <w:rsid w:val="00EB1ADF"/>
    <w:rsid w:val="00EC226C"/>
    <w:rsid w:val="00EE7DEF"/>
    <w:rsid w:val="00EF6766"/>
    <w:rsid w:val="00F00796"/>
    <w:rsid w:val="00F01722"/>
    <w:rsid w:val="00F25B0F"/>
    <w:rsid w:val="00F30905"/>
    <w:rsid w:val="00F3345B"/>
    <w:rsid w:val="00F43E3F"/>
    <w:rsid w:val="00F52BE3"/>
    <w:rsid w:val="00F644F8"/>
    <w:rsid w:val="00F75ED3"/>
    <w:rsid w:val="00F86835"/>
    <w:rsid w:val="00F86EA5"/>
    <w:rsid w:val="00F8762C"/>
    <w:rsid w:val="00F9309B"/>
    <w:rsid w:val="00F95E0A"/>
    <w:rsid w:val="00F96BED"/>
    <w:rsid w:val="00FB36C9"/>
    <w:rsid w:val="00FB543B"/>
    <w:rsid w:val="00FD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1457"/>
  <w15:chartTrackingRefBased/>
  <w15:docId w15:val="{ACF2140A-6929-455A-A1AA-5327E3F7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D0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F19E1"/>
    <w:rPr>
      <w:rFonts w:ascii="Arial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F19E1"/>
    <w:rPr>
      <w:rFonts w:ascii="Arial" w:hAnsi="Arial"/>
      <w:sz w:val="24"/>
      <w:szCs w:val="21"/>
    </w:rPr>
  </w:style>
  <w:style w:type="character" w:customStyle="1" w:styleId="xbe">
    <w:name w:val="_xbe"/>
    <w:basedOn w:val="DefaultParagraphFont"/>
    <w:rsid w:val="000F19E1"/>
  </w:style>
  <w:style w:type="paragraph" w:styleId="BalloonText">
    <w:name w:val="Balloon Text"/>
    <w:basedOn w:val="Normal"/>
    <w:link w:val="BalloonTextChar"/>
    <w:uiPriority w:val="99"/>
    <w:semiHidden/>
    <w:unhideWhenUsed/>
    <w:rsid w:val="00502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18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D103D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D103D9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D103D9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F87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845E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9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90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healthwatchsalford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urray</dc:creator>
  <cp:keywords/>
  <dc:description/>
  <cp:lastModifiedBy>Sam Cook</cp:lastModifiedBy>
  <cp:revision>12</cp:revision>
  <cp:lastPrinted>2022-02-14T10:51:00Z</cp:lastPrinted>
  <dcterms:created xsi:type="dcterms:W3CDTF">2022-09-07T08:40:00Z</dcterms:created>
  <dcterms:modified xsi:type="dcterms:W3CDTF">2022-09-08T10:07:00Z</dcterms:modified>
</cp:coreProperties>
</file>